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6B1589" w14:textId="77777777" w:rsidR="00836210" w:rsidRDefault="00836210" w:rsidP="004B6B9D">
      <w:pPr>
        <w:spacing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09260981" w14:textId="77777777" w:rsidR="00836210" w:rsidRPr="006426DC" w:rsidRDefault="00836210" w:rsidP="00836210">
      <w:pPr>
        <w:jc w:val="center"/>
        <w:rPr>
          <w:rFonts w:ascii="Times New Roman" w:hAnsi="Times New Roman" w:cs="Times New Roman"/>
          <w:b/>
          <w:sz w:val="24"/>
        </w:rPr>
      </w:pPr>
      <w:r w:rsidRPr="006426DC">
        <w:rPr>
          <w:rFonts w:ascii="Times New Roman" w:hAnsi="Times New Roman" w:cs="Times New Roman"/>
          <w:b/>
          <w:sz w:val="24"/>
        </w:rPr>
        <w:t>Beden Eğitimi Öğretmenlerinin Uzaktan Eğitim Yeterlikleri Ölçeği</w:t>
      </w:r>
    </w:p>
    <w:tbl>
      <w:tblPr>
        <w:tblStyle w:val="TabloKlavuzu"/>
        <w:tblW w:w="9249" w:type="dxa"/>
        <w:jc w:val="center"/>
        <w:shd w:val="clear" w:color="auto" w:fill="FFFFFF" w:themeFill="background1"/>
        <w:tblLook w:val="04A0" w:firstRow="1" w:lastRow="0" w:firstColumn="1" w:lastColumn="0" w:noHBand="0" w:noVBand="1"/>
      </w:tblPr>
      <w:tblGrid>
        <w:gridCol w:w="889"/>
        <w:gridCol w:w="5451"/>
        <w:gridCol w:w="482"/>
        <w:gridCol w:w="596"/>
        <w:gridCol w:w="596"/>
        <w:gridCol w:w="639"/>
        <w:gridCol w:w="596"/>
      </w:tblGrid>
      <w:tr w:rsidR="00836210" w:rsidRPr="0054022E" w14:paraId="187EAD22" w14:textId="77777777" w:rsidTr="00836210">
        <w:trPr>
          <w:trHeight w:val="2331"/>
          <w:jc w:val="center"/>
        </w:trPr>
        <w:tc>
          <w:tcPr>
            <w:tcW w:w="6340" w:type="dxa"/>
            <w:gridSpan w:val="2"/>
            <w:shd w:val="clear" w:color="auto" w:fill="F2F2F2" w:themeFill="background1" w:themeFillShade="F2"/>
            <w:vAlign w:val="center"/>
          </w:tcPr>
          <w:p w14:paraId="13476073" w14:textId="77777777" w:rsidR="00836210" w:rsidRPr="005E02CA" w:rsidRDefault="00836210" w:rsidP="00836210">
            <w:pPr>
              <w:jc w:val="both"/>
              <w:rPr>
                <w:rFonts w:ascii="Times New Roman" w:hAnsi="Times New Roman" w:cs="Times New Roman"/>
                <w:bCs/>
              </w:rPr>
            </w:pPr>
            <w:r w:rsidRPr="0054022E">
              <w:rPr>
                <w:rFonts w:ascii="Times New Roman" w:hAnsi="Times New Roman" w:cs="Times New Roman"/>
                <w:b/>
                <w:u w:val="single"/>
              </w:rPr>
              <w:t>Açıklama:</w:t>
            </w:r>
            <w:r w:rsidRPr="0054022E">
              <w:rPr>
                <w:rFonts w:ascii="Times New Roman" w:hAnsi="Times New Roman" w:cs="Times New Roman"/>
                <w:b/>
              </w:rPr>
              <w:t xml:space="preserve"> </w:t>
            </w:r>
            <w:r w:rsidRPr="0054022E">
              <w:rPr>
                <w:rFonts w:ascii="Times New Roman" w:hAnsi="Times New Roman" w:cs="Times New Roman"/>
              </w:rPr>
              <w:t xml:space="preserve">Aşağıda öğretmen yeterliklerini açıklayan bazı ifadelere yer verilmiştir. </w:t>
            </w:r>
            <w:r w:rsidRPr="0054022E">
              <w:rPr>
                <w:rFonts w:ascii="Times New Roman" w:hAnsi="Times New Roman" w:cs="Times New Roman"/>
                <w:bCs/>
              </w:rPr>
              <w:t>Mesleğiniz olan beden eğitimi öğretmenliği konusunda kendinizi hangi düzeyde yeterli gördüğünüze ilişkin görüşlerinize ihtiyaç duyulmuştur.</w:t>
            </w:r>
            <w:r>
              <w:t xml:space="preserve"> Hiç bir maddenin doğru veya yanlış cevabı yoktur.</w:t>
            </w:r>
            <w:r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5E02CA">
              <w:rPr>
                <w:rFonts w:ascii="Times New Roman" w:hAnsi="Times New Roman" w:cs="Times New Roman"/>
              </w:rPr>
              <w:t>1'de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r w:rsidRPr="005E02CA">
              <w:rPr>
                <w:rFonts w:ascii="Times New Roman" w:hAnsi="Times New Roman" w:cs="Times New Roman"/>
              </w:rPr>
              <w:t>(</w:t>
            </w:r>
            <w:r>
              <w:rPr>
                <w:rFonts w:ascii="Times New Roman" w:hAnsi="Times New Roman" w:cs="Times New Roman"/>
              </w:rPr>
              <w:t>hiçbir zaman</w:t>
            </w:r>
            <w:r w:rsidRPr="005E02CA">
              <w:rPr>
                <w:rFonts w:ascii="Times New Roman" w:hAnsi="Times New Roman" w:cs="Times New Roman"/>
              </w:rPr>
              <w:t xml:space="preserve">), </w:t>
            </w:r>
            <w:proofErr w:type="spellStart"/>
            <w:r w:rsidRPr="005E02CA">
              <w:rPr>
                <w:rFonts w:ascii="Times New Roman" w:hAnsi="Times New Roman" w:cs="Times New Roman"/>
              </w:rPr>
              <w:t>5'e</w:t>
            </w:r>
            <w:proofErr w:type="spellEnd"/>
            <w:r w:rsidRPr="005E02CA">
              <w:rPr>
                <w:rFonts w:ascii="Times New Roman" w:hAnsi="Times New Roman" w:cs="Times New Roman"/>
              </w:rPr>
              <w:t xml:space="preserve"> (</w:t>
            </w:r>
            <w:r>
              <w:rPr>
                <w:rFonts w:ascii="Times New Roman" w:hAnsi="Times New Roman" w:cs="Times New Roman"/>
              </w:rPr>
              <w:t>Her zaman</w:t>
            </w:r>
            <w:r w:rsidRPr="005E02CA">
              <w:rPr>
                <w:rFonts w:ascii="Times New Roman" w:hAnsi="Times New Roman" w:cs="Times New Roman"/>
              </w:rPr>
              <w:t>) kadar derecelendirilmiş ölçek</w:t>
            </w:r>
            <w:r>
              <w:rPr>
                <w:rFonts w:ascii="Times New Roman" w:hAnsi="Times New Roman" w:cs="Times New Roman"/>
                <w:bCs/>
              </w:rPr>
              <w:t xml:space="preserve"> </w:t>
            </w:r>
            <w:r w:rsidRPr="005E02CA">
              <w:rPr>
                <w:rFonts w:ascii="Times New Roman" w:hAnsi="Times New Roman" w:cs="Times New Roman"/>
              </w:rPr>
              <w:t>üzerinde (X) işareti ile belirtiniz.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54022E">
              <w:rPr>
                <w:rFonts w:ascii="Times New Roman" w:hAnsi="Times New Roman" w:cs="Times New Roman"/>
              </w:rPr>
              <w:t>Bu bilimsel çalışmada elde edilen veriler, a</w:t>
            </w:r>
            <w:r>
              <w:rPr>
                <w:rFonts w:ascii="Times New Roman" w:hAnsi="Times New Roman" w:cs="Times New Roman"/>
              </w:rPr>
              <w:t>ra</w:t>
            </w:r>
            <w:r w:rsidRPr="0054022E">
              <w:rPr>
                <w:rFonts w:ascii="Times New Roman" w:hAnsi="Times New Roman" w:cs="Times New Roman"/>
              </w:rPr>
              <w:t>ştırmanın amacı dışında kullanılmayacaktır. K</w:t>
            </w:r>
            <w:r>
              <w:rPr>
                <w:rFonts w:ascii="Times New Roman" w:hAnsi="Times New Roman" w:cs="Times New Roman"/>
              </w:rPr>
              <w:t>atkılarınız için teşekkür ederiz</w:t>
            </w:r>
            <w:r w:rsidRPr="0054022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482" w:type="dxa"/>
            <w:shd w:val="clear" w:color="auto" w:fill="F2F2F2" w:themeFill="background1" w:themeFillShade="F2"/>
            <w:textDirection w:val="btLr"/>
          </w:tcPr>
          <w:p w14:paraId="344BD34D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Hiçbir zaman</w:t>
            </w:r>
          </w:p>
        </w:tc>
        <w:tc>
          <w:tcPr>
            <w:tcW w:w="596" w:type="dxa"/>
            <w:shd w:val="clear" w:color="auto" w:fill="F2F2F2" w:themeFill="background1" w:themeFillShade="F2"/>
            <w:textDirection w:val="btLr"/>
          </w:tcPr>
          <w:p w14:paraId="5BF5FB4D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Nadiren</w:t>
            </w:r>
          </w:p>
        </w:tc>
        <w:tc>
          <w:tcPr>
            <w:tcW w:w="596" w:type="dxa"/>
            <w:shd w:val="clear" w:color="auto" w:fill="F2F2F2" w:themeFill="background1" w:themeFillShade="F2"/>
            <w:textDirection w:val="btLr"/>
          </w:tcPr>
          <w:p w14:paraId="06B69A02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Bazen</w:t>
            </w:r>
          </w:p>
        </w:tc>
        <w:tc>
          <w:tcPr>
            <w:tcW w:w="639" w:type="dxa"/>
            <w:shd w:val="clear" w:color="auto" w:fill="F2F2F2" w:themeFill="background1" w:themeFillShade="F2"/>
            <w:textDirection w:val="btLr"/>
          </w:tcPr>
          <w:p w14:paraId="263EFAD2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Çoğu zaman</w:t>
            </w:r>
          </w:p>
        </w:tc>
        <w:tc>
          <w:tcPr>
            <w:tcW w:w="596" w:type="dxa"/>
            <w:shd w:val="clear" w:color="auto" w:fill="F2F2F2" w:themeFill="background1" w:themeFillShade="F2"/>
            <w:textDirection w:val="btLr"/>
          </w:tcPr>
          <w:p w14:paraId="592917B0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Her zaman</w:t>
            </w:r>
          </w:p>
        </w:tc>
      </w:tr>
      <w:tr w:rsidR="00836210" w:rsidRPr="0054022E" w14:paraId="67EBB695" w14:textId="77777777" w:rsidTr="00836210">
        <w:trPr>
          <w:trHeight w:val="399"/>
          <w:jc w:val="center"/>
        </w:trPr>
        <w:tc>
          <w:tcPr>
            <w:tcW w:w="9249" w:type="dxa"/>
            <w:gridSpan w:val="7"/>
            <w:shd w:val="clear" w:color="auto" w:fill="FFFFFF" w:themeFill="background1"/>
          </w:tcPr>
          <w:p w14:paraId="4EC49DEF" w14:textId="77777777" w:rsidR="00836210" w:rsidRPr="00BB2D2A" w:rsidRDefault="00836210" w:rsidP="0083621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B2D2A">
              <w:rPr>
                <w:rFonts w:ascii="Times New Roman" w:hAnsi="Times New Roman" w:cs="Times New Roman"/>
                <w:b/>
                <w:sz w:val="24"/>
                <w:szCs w:val="24"/>
              </w:rPr>
              <w:t>Planlama ve Teknoloji Kullanımı</w:t>
            </w:r>
          </w:p>
        </w:tc>
      </w:tr>
      <w:tr w:rsidR="00836210" w:rsidRPr="0054022E" w14:paraId="6B1F3474" w14:textId="77777777" w:rsidTr="00836210">
        <w:trPr>
          <w:trHeight w:val="399"/>
          <w:jc w:val="center"/>
        </w:trPr>
        <w:tc>
          <w:tcPr>
            <w:tcW w:w="889" w:type="dxa"/>
            <w:shd w:val="clear" w:color="auto" w:fill="FFFFFF" w:themeFill="background1"/>
          </w:tcPr>
          <w:p w14:paraId="58C86D62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451" w:type="dxa"/>
            <w:shd w:val="clear" w:color="auto" w:fill="FFFFFF" w:themeFill="background1"/>
          </w:tcPr>
          <w:p w14:paraId="1C194117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Uzaktan beden eğitimi dersinde kazanım ile ilgili içerik hazırlarken zorlanırım.</w:t>
            </w:r>
          </w:p>
        </w:tc>
        <w:tc>
          <w:tcPr>
            <w:tcW w:w="482" w:type="dxa"/>
            <w:shd w:val="clear" w:color="auto" w:fill="FFFFFF" w:themeFill="background1"/>
            <w:vAlign w:val="center"/>
          </w:tcPr>
          <w:p w14:paraId="0FE2C5D5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96" w:type="dxa"/>
            <w:shd w:val="clear" w:color="auto" w:fill="FFFFFF" w:themeFill="background1"/>
            <w:vAlign w:val="center"/>
          </w:tcPr>
          <w:p w14:paraId="09CC31E2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96" w:type="dxa"/>
            <w:shd w:val="clear" w:color="auto" w:fill="FFFFFF" w:themeFill="background1"/>
            <w:vAlign w:val="center"/>
          </w:tcPr>
          <w:p w14:paraId="79A252BC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639" w:type="dxa"/>
            <w:shd w:val="clear" w:color="auto" w:fill="FFFFFF" w:themeFill="background1"/>
            <w:vAlign w:val="center"/>
          </w:tcPr>
          <w:p w14:paraId="634CF9DE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96" w:type="dxa"/>
            <w:shd w:val="clear" w:color="auto" w:fill="FFFFFF" w:themeFill="background1"/>
            <w:vAlign w:val="center"/>
          </w:tcPr>
          <w:p w14:paraId="1B1AB85B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5</w:t>
            </w:r>
          </w:p>
        </w:tc>
      </w:tr>
      <w:tr w:rsidR="00836210" w:rsidRPr="0054022E" w14:paraId="604B4AC4" w14:textId="77777777" w:rsidTr="00836210">
        <w:trPr>
          <w:trHeight w:val="399"/>
          <w:jc w:val="center"/>
        </w:trPr>
        <w:tc>
          <w:tcPr>
            <w:tcW w:w="889" w:type="dxa"/>
            <w:shd w:val="clear" w:color="auto" w:fill="FFFFFF" w:themeFill="background1"/>
          </w:tcPr>
          <w:p w14:paraId="272C253A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451" w:type="dxa"/>
            <w:shd w:val="clear" w:color="auto" w:fill="FFFFFF" w:themeFill="background1"/>
          </w:tcPr>
          <w:p w14:paraId="639CE8E0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Uzaktan beden eğitimi dersinde ders içeriği hazırlarken farklı kaynaklardan yararlanırım.</w:t>
            </w:r>
          </w:p>
        </w:tc>
        <w:tc>
          <w:tcPr>
            <w:tcW w:w="482" w:type="dxa"/>
            <w:shd w:val="clear" w:color="auto" w:fill="FFFFFF" w:themeFill="background1"/>
            <w:vAlign w:val="center"/>
          </w:tcPr>
          <w:p w14:paraId="159ECC2B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96" w:type="dxa"/>
            <w:shd w:val="clear" w:color="auto" w:fill="FFFFFF" w:themeFill="background1"/>
            <w:vAlign w:val="center"/>
          </w:tcPr>
          <w:p w14:paraId="080B4B97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96" w:type="dxa"/>
            <w:shd w:val="clear" w:color="auto" w:fill="FFFFFF" w:themeFill="background1"/>
            <w:vAlign w:val="center"/>
          </w:tcPr>
          <w:p w14:paraId="345F9BA6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639" w:type="dxa"/>
            <w:shd w:val="clear" w:color="auto" w:fill="FFFFFF" w:themeFill="background1"/>
            <w:vAlign w:val="center"/>
          </w:tcPr>
          <w:p w14:paraId="52E30732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96" w:type="dxa"/>
            <w:shd w:val="clear" w:color="auto" w:fill="FFFFFF" w:themeFill="background1"/>
            <w:vAlign w:val="center"/>
          </w:tcPr>
          <w:p w14:paraId="6A97E579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5</w:t>
            </w:r>
          </w:p>
        </w:tc>
      </w:tr>
      <w:tr w:rsidR="00836210" w:rsidRPr="0054022E" w14:paraId="1FBDF3A3" w14:textId="77777777" w:rsidTr="00836210">
        <w:trPr>
          <w:trHeight w:val="399"/>
          <w:jc w:val="center"/>
        </w:trPr>
        <w:tc>
          <w:tcPr>
            <w:tcW w:w="889" w:type="dxa"/>
            <w:shd w:val="clear" w:color="auto" w:fill="FFFFFF" w:themeFill="background1"/>
          </w:tcPr>
          <w:p w14:paraId="43802C0D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451" w:type="dxa"/>
            <w:shd w:val="clear" w:color="auto" w:fill="FFFFFF" w:themeFill="background1"/>
          </w:tcPr>
          <w:p w14:paraId="2726C950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Uzaktan beden eğitimi dersinde ders anlatırken video, slayt, resim vb. içeriklerden faydalanırım.</w:t>
            </w:r>
          </w:p>
        </w:tc>
        <w:tc>
          <w:tcPr>
            <w:tcW w:w="482" w:type="dxa"/>
            <w:shd w:val="clear" w:color="auto" w:fill="FFFFFF" w:themeFill="background1"/>
            <w:vAlign w:val="center"/>
          </w:tcPr>
          <w:p w14:paraId="1605CCB2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96" w:type="dxa"/>
            <w:shd w:val="clear" w:color="auto" w:fill="FFFFFF" w:themeFill="background1"/>
            <w:vAlign w:val="center"/>
          </w:tcPr>
          <w:p w14:paraId="778A78D7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96" w:type="dxa"/>
            <w:shd w:val="clear" w:color="auto" w:fill="FFFFFF" w:themeFill="background1"/>
            <w:vAlign w:val="center"/>
          </w:tcPr>
          <w:p w14:paraId="164AC871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639" w:type="dxa"/>
            <w:shd w:val="clear" w:color="auto" w:fill="FFFFFF" w:themeFill="background1"/>
            <w:vAlign w:val="center"/>
          </w:tcPr>
          <w:p w14:paraId="4DF86619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96" w:type="dxa"/>
            <w:shd w:val="clear" w:color="auto" w:fill="FFFFFF" w:themeFill="background1"/>
            <w:vAlign w:val="center"/>
          </w:tcPr>
          <w:p w14:paraId="4D71BF1F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5</w:t>
            </w:r>
          </w:p>
        </w:tc>
      </w:tr>
      <w:tr w:rsidR="00836210" w:rsidRPr="0054022E" w14:paraId="2E71A235" w14:textId="77777777" w:rsidTr="00836210">
        <w:trPr>
          <w:trHeight w:val="399"/>
          <w:jc w:val="center"/>
        </w:trPr>
        <w:tc>
          <w:tcPr>
            <w:tcW w:w="889" w:type="dxa"/>
            <w:shd w:val="clear" w:color="auto" w:fill="FFFFFF" w:themeFill="background1"/>
          </w:tcPr>
          <w:p w14:paraId="553872DB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451" w:type="dxa"/>
            <w:shd w:val="clear" w:color="auto" w:fill="FFFFFF" w:themeFill="background1"/>
          </w:tcPr>
          <w:p w14:paraId="719B0FB3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Uzaktan beden eğitimi dersinde e-</w:t>
            </w:r>
            <w:proofErr w:type="spellStart"/>
            <w:proofErr w:type="gramStart"/>
            <w:r w:rsidRPr="0054022E">
              <w:rPr>
                <w:rFonts w:ascii="Times New Roman" w:hAnsi="Times New Roman" w:cs="Times New Roman"/>
              </w:rPr>
              <w:t>kitap,e</w:t>
            </w:r>
            <w:proofErr w:type="spellEnd"/>
            <w:proofErr w:type="gramEnd"/>
            <w:r w:rsidRPr="0054022E">
              <w:rPr>
                <w:rFonts w:ascii="Times New Roman" w:hAnsi="Times New Roman" w:cs="Times New Roman"/>
              </w:rPr>
              <w:t xml:space="preserve">-dergi gibi elektronik </w:t>
            </w:r>
            <w:proofErr w:type="spellStart"/>
            <w:r w:rsidRPr="0054022E">
              <w:rPr>
                <w:rFonts w:ascii="Times New Roman" w:hAnsi="Times New Roman" w:cs="Times New Roman"/>
              </w:rPr>
              <w:t>portallardan</w:t>
            </w:r>
            <w:proofErr w:type="spellEnd"/>
            <w:r w:rsidRPr="0054022E">
              <w:rPr>
                <w:rFonts w:ascii="Times New Roman" w:hAnsi="Times New Roman" w:cs="Times New Roman"/>
              </w:rPr>
              <w:t xml:space="preserve"> faydalanırım.</w:t>
            </w:r>
          </w:p>
        </w:tc>
        <w:tc>
          <w:tcPr>
            <w:tcW w:w="482" w:type="dxa"/>
            <w:shd w:val="clear" w:color="auto" w:fill="FFFFFF" w:themeFill="background1"/>
            <w:vAlign w:val="center"/>
          </w:tcPr>
          <w:p w14:paraId="64B6458E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96" w:type="dxa"/>
            <w:shd w:val="clear" w:color="auto" w:fill="FFFFFF" w:themeFill="background1"/>
            <w:vAlign w:val="center"/>
          </w:tcPr>
          <w:p w14:paraId="3F97386B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96" w:type="dxa"/>
            <w:shd w:val="clear" w:color="auto" w:fill="FFFFFF" w:themeFill="background1"/>
            <w:vAlign w:val="center"/>
          </w:tcPr>
          <w:p w14:paraId="275C46ED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639" w:type="dxa"/>
            <w:shd w:val="clear" w:color="auto" w:fill="FFFFFF" w:themeFill="background1"/>
            <w:vAlign w:val="center"/>
          </w:tcPr>
          <w:p w14:paraId="1A19B4B6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96" w:type="dxa"/>
            <w:shd w:val="clear" w:color="auto" w:fill="FFFFFF" w:themeFill="background1"/>
            <w:vAlign w:val="center"/>
          </w:tcPr>
          <w:p w14:paraId="67366FF3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5</w:t>
            </w:r>
          </w:p>
        </w:tc>
      </w:tr>
      <w:tr w:rsidR="00836210" w:rsidRPr="0054022E" w14:paraId="3C21D83E" w14:textId="77777777" w:rsidTr="00836210">
        <w:trPr>
          <w:trHeight w:val="399"/>
          <w:jc w:val="center"/>
        </w:trPr>
        <w:tc>
          <w:tcPr>
            <w:tcW w:w="889" w:type="dxa"/>
            <w:shd w:val="clear" w:color="auto" w:fill="FFFFFF" w:themeFill="background1"/>
          </w:tcPr>
          <w:p w14:paraId="5868986E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5451" w:type="dxa"/>
            <w:shd w:val="clear" w:color="auto" w:fill="FFFFFF" w:themeFill="background1"/>
          </w:tcPr>
          <w:p w14:paraId="3FAC913F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Uzaktan beden eğitimi dersinde teknolojiyi etkin bir şekilde kullanırım.</w:t>
            </w:r>
          </w:p>
        </w:tc>
        <w:tc>
          <w:tcPr>
            <w:tcW w:w="482" w:type="dxa"/>
            <w:shd w:val="clear" w:color="auto" w:fill="FFFFFF" w:themeFill="background1"/>
            <w:vAlign w:val="center"/>
          </w:tcPr>
          <w:p w14:paraId="5A4CFD32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96" w:type="dxa"/>
            <w:shd w:val="clear" w:color="auto" w:fill="FFFFFF" w:themeFill="background1"/>
            <w:vAlign w:val="center"/>
          </w:tcPr>
          <w:p w14:paraId="569A42CD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96" w:type="dxa"/>
            <w:shd w:val="clear" w:color="auto" w:fill="FFFFFF" w:themeFill="background1"/>
            <w:vAlign w:val="center"/>
          </w:tcPr>
          <w:p w14:paraId="770191EE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639" w:type="dxa"/>
            <w:shd w:val="clear" w:color="auto" w:fill="FFFFFF" w:themeFill="background1"/>
            <w:vAlign w:val="center"/>
          </w:tcPr>
          <w:p w14:paraId="1248410A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96" w:type="dxa"/>
            <w:shd w:val="clear" w:color="auto" w:fill="FFFFFF" w:themeFill="background1"/>
            <w:vAlign w:val="center"/>
          </w:tcPr>
          <w:p w14:paraId="78F3CD8F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5</w:t>
            </w:r>
          </w:p>
        </w:tc>
      </w:tr>
      <w:tr w:rsidR="00836210" w:rsidRPr="0054022E" w14:paraId="108AF000" w14:textId="77777777" w:rsidTr="00836210">
        <w:trPr>
          <w:trHeight w:val="399"/>
          <w:jc w:val="center"/>
        </w:trPr>
        <w:tc>
          <w:tcPr>
            <w:tcW w:w="889" w:type="dxa"/>
            <w:shd w:val="clear" w:color="auto" w:fill="FFFFFF" w:themeFill="background1"/>
          </w:tcPr>
          <w:p w14:paraId="79718E93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5451" w:type="dxa"/>
            <w:shd w:val="clear" w:color="auto" w:fill="FFFFFF" w:themeFill="background1"/>
          </w:tcPr>
          <w:p w14:paraId="14778542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Uzaktan beden eğitimi dersinde Eğitim Bilişim Ağını (</w:t>
            </w:r>
            <w:proofErr w:type="spellStart"/>
            <w:r w:rsidRPr="0054022E">
              <w:rPr>
                <w:rFonts w:ascii="Times New Roman" w:hAnsi="Times New Roman" w:cs="Times New Roman"/>
              </w:rPr>
              <w:t>EBA</w:t>
            </w:r>
            <w:proofErr w:type="spellEnd"/>
            <w:r w:rsidRPr="0054022E">
              <w:rPr>
                <w:rFonts w:ascii="Times New Roman" w:hAnsi="Times New Roman" w:cs="Times New Roman"/>
              </w:rPr>
              <w:t>) etkin bir şekilde kullanırım.</w:t>
            </w:r>
          </w:p>
        </w:tc>
        <w:tc>
          <w:tcPr>
            <w:tcW w:w="482" w:type="dxa"/>
            <w:shd w:val="clear" w:color="auto" w:fill="FFFFFF" w:themeFill="background1"/>
            <w:vAlign w:val="center"/>
          </w:tcPr>
          <w:p w14:paraId="483FDF29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96" w:type="dxa"/>
            <w:shd w:val="clear" w:color="auto" w:fill="FFFFFF" w:themeFill="background1"/>
            <w:vAlign w:val="center"/>
          </w:tcPr>
          <w:p w14:paraId="55610BD9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96" w:type="dxa"/>
            <w:shd w:val="clear" w:color="auto" w:fill="FFFFFF" w:themeFill="background1"/>
            <w:vAlign w:val="center"/>
          </w:tcPr>
          <w:p w14:paraId="07106983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639" w:type="dxa"/>
            <w:shd w:val="clear" w:color="auto" w:fill="FFFFFF" w:themeFill="background1"/>
            <w:vAlign w:val="center"/>
          </w:tcPr>
          <w:p w14:paraId="1BAC8CBA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96" w:type="dxa"/>
            <w:shd w:val="clear" w:color="auto" w:fill="FFFFFF" w:themeFill="background1"/>
            <w:vAlign w:val="center"/>
          </w:tcPr>
          <w:p w14:paraId="459F6FA5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5</w:t>
            </w:r>
          </w:p>
        </w:tc>
      </w:tr>
      <w:tr w:rsidR="00836210" w:rsidRPr="0054022E" w14:paraId="36E9E8B5" w14:textId="77777777" w:rsidTr="00836210">
        <w:trPr>
          <w:trHeight w:val="399"/>
          <w:jc w:val="center"/>
        </w:trPr>
        <w:tc>
          <w:tcPr>
            <w:tcW w:w="889" w:type="dxa"/>
            <w:shd w:val="clear" w:color="auto" w:fill="FFFFFF" w:themeFill="background1"/>
          </w:tcPr>
          <w:p w14:paraId="3D25E86C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5451" w:type="dxa"/>
            <w:shd w:val="clear" w:color="auto" w:fill="FFFFFF" w:themeFill="background1"/>
          </w:tcPr>
          <w:p w14:paraId="72524874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 xml:space="preserve">Uzaktan beden eğitimi dersinde </w:t>
            </w:r>
            <w:proofErr w:type="spellStart"/>
            <w:r w:rsidRPr="0054022E">
              <w:rPr>
                <w:rFonts w:ascii="Times New Roman" w:hAnsi="Times New Roman" w:cs="Times New Roman"/>
              </w:rPr>
              <w:t>EBA</w:t>
            </w:r>
            <w:proofErr w:type="spellEnd"/>
            <w:r w:rsidRPr="0054022E">
              <w:rPr>
                <w:rFonts w:ascii="Times New Roman" w:hAnsi="Times New Roman" w:cs="Times New Roman"/>
              </w:rPr>
              <w:t xml:space="preserve"> haricinde diğer (</w:t>
            </w:r>
            <w:proofErr w:type="spellStart"/>
            <w:r>
              <w:rPr>
                <w:rFonts w:ascii="Times New Roman" w:hAnsi="Times New Roman" w:cs="Times New Roman"/>
              </w:rPr>
              <w:t>Z</w:t>
            </w:r>
            <w:r w:rsidRPr="0054022E">
              <w:rPr>
                <w:rFonts w:ascii="Times New Roman" w:hAnsi="Times New Roman" w:cs="Times New Roman"/>
              </w:rPr>
              <w:t>oom</w:t>
            </w:r>
            <w:proofErr w:type="spellEnd"/>
            <w:r w:rsidRPr="0054022E">
              <w:rPr>
                <w:rFonts w:ascii="Times New Roman" w:hAnsi="Times New Roman" w:cs="Times New Roman"/>
              </w:rPr>
              <w:t xml:space="preserve">, Microsoft </w:t>
            </w:r>
            <w:proofErr w:type="spellStart"/>
            <w:r w:rsidRPr="0054022E">
              <w:rPr>
                <w:rFonts w:ascii="Times New Roman" w:hAnsi="Times New Roman" w:cs="Times New Roman"/>
              </w:rPr>
              <w:t>teams</w:t>
            </w:r>
            <w:proofErr w:type="spellEnd"/>
            <w:r w:rsidRPr="0054022E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54022E">
              <w:rPr>
                <w:rFonts w:ascii="Times New Roman" w:hAnsi="Times New Roman" w:cs="Times New Roman"/>
              </w:rPr>
              <w:t>Adobe</w:t>
            </w:r>
            <w:proofErr w:type="spellEnd"/>
            <w:r>
              <w:rPr>
                <w:rFonts w:ascii="Times New Roman" w:hAnsi="Times New Roman" w:cs="Times New Roman"/>
              </w:rPr>
              <w:t xml:space="preserve"> vb.</w:t>
            </w:r>
            <w:r w:rsidRPr="0054022E">
              <w:rPr>
                <w:rFonts w:ascii="Times New Roman" w:hAnsi="Times New Roman" w:cs="Times New Roman"/>
              </w:rPr>
              <w:t>) uygulamaları etkin bir şekilde kullanırım.</w:t>
            </w:r>
          </w:p>
        </w:tc>
        <w:tc>
          <w:tcPr>
            <w:tcW w:w="482" w:type="dxa"/>
            <w:shd w:val="clear" w:color="auto" w:fill="FFFFFF" w:themeFill="background1"/>
            <w:vAlign w:val="center"/>
          </w:tcPr>
          <w:p w14:paraId="59B28672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96" w:type="dxa"/>
            <w:shd w:val="clear" w:color="auto" w:fill="FFFFFF" w:themeFill="background1"/>
            <w:vAlign w:val="center"/>
          </w:tcPr>
          <w:p w14:paraId="30DCAA71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96" w:type="dxa"/>
            <w:shd w:val="clear" w:color="auto" w:fill="FFFFFF" w:themeFill="background1"/>
            <w:vAlign w:val="center"/>
          </w:tcPr>
          <w:p w14:paraId="1C838187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639" w:type="dxa"/>
            <w:shd w:val="clear" w:color="auto" w:fill="FFFFFF" w:themeFill="background1"/>
            <w:vAlign w:val="center"/>
          </w:tcPr>
          <w:p w14:paraId="7C0CCEAA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96" w:type="dxa"/>
            <w:shd w:val="clear" w:color="auto" w:fill="FFFFFF" w:themeFill="background1"/>
            <w:vAlign w:val="center"/>
          </w:tcPr>
          <w:p w14:paraId="1261398F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5</w:t>
            </w:r>
          </w:p>
        </w:tc>
      </w:tr>
      <w:tr w:rsidR="00836210" w:rsidRPr="0054022E" w14:paraId="4E2C4EC7" w14:textId="77777777" w:rsidTr="00836210">
        <w:trPr>
          <w:trHeight w:val="399"/>
          <w:jc w:val="center"/>
        </w:trPr>
        <w:tc>
          <w:tcPr>
            <w:tcW w:w="9249" w:type="dxa"/>
            <w:gridSpan w:val="7"/>
            <w:shd w:val="clear" w:color="auto" w:fill="FFFFFF" w:themeFill="background1"/>
          </w:tcPr>
          <w:p w14:paraId="469145B7" w14:textId="77777777" w:rsidR="00836210" w:rsidRPr="00BB2D2A" w:rsidRDefault="00836210" w:rsidP="00836210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B2D2A">
              <w:rPr>
                <w:rFonts w:ascii="Times New Roman" w:hAnsi="Times New Roman" w:cs="Times New Roman"/>
                <w:b/>
                <w:sz w:val="24"/>
                <w:szCs w:val="24"/>
              </w:rPr>
              <w:t>Uygulama ve Değerlendirme</w:t>
            </w:r>
          </w:p>
        </w:tc>
      </w:tr>
      <w:tr w:rsidR="00836210" w:rsidRPr="0054022E" w14:paraId="71BE8A0A" w14:textId="77777777" w:rsidTr="00836210">
        <w:trPr>
          <w:trHeight w:val="399"/>
          <w:jc w:val="center"/>
        </w:trPr>
        <w:tc>
          <w:tcPr>
            <w:tcW w:w="889" w:type="dxa"/>
            <w:shd w:val="clear" w:color="auto" w:fill="FFFFFF" w:themeFill="background1"/>
          </w:tcPr>
          <w:p w14:paraId="14D70535" w14:textId="5A02DDF3" w:rsidR="00836210" w:rsidRPr="0054022E" w:rsidRDefault="00984C03" w:rsidP="0083621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5451" w:type="dxa"/>
            <w:shd w:val="clear" w:color="auto" w:fill="FFFFFF" w:themeFill="background1"/>
          </w:tcPr>
          <w:p w14:paraId="17EF7EB9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Uzaktan beden eğitimi dersinde öğrencilerin ilgisini derste tutarım.</w:t>
            </w:r>
          </w:p>
        </w:tc>
        <w:tc>
          <w:tcPr>
            <w:tcW w:w="482" w:type="dxa"/>
            <w:shd w:val="clear" w:color="auto" w:fill="FFFFFF" w:themeFill="background1"/>
            <w:vAlign w:val="center"/>
          </w:tcPr>
          <w:p w14:paraId="59DD4916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96" w:type="dxa"/>
            <w:shd w:val="clear" w:color="auto" w:fill="FFFFFF" w:themeFill="background1"/>
            <w:vAlign w:val="center"/>
          </w:tcPr>
          <w:p w14:paraId="1949AE95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96" w:type="dxa"/>
            <w:shd w:val="clear" w:color="auto" w:fill="FFFFFF" w:themeFill="background1"/>
            <w:vAlign w:val="center"/>
          </w:tcPr>
          <w:p w14:paraId="3ABB3896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639" w:type="dxa"/>
            <w:shd w:val="clear" w:color="auto" w:fill="FFFFFF" w:themeFill="background1"/>
            <w:vAlign w:val="center"/>
          </w:tcPr>
          <w:p w14:paraId="3B769DA5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96" w:type="dxa"/>
            <w:shd w:val="clear" w:color="auto" w:fill="FFFFFF" w:themeFill="background1"/>
            <w:vAlign w:val="center"/>
          </w:tcPr>
          <w:p w14:paraId="508AA3E6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5</w:t>
            </w:r>
          </w:p>
        </w:tc>
      </w:tr>
      <w:tr w:rsidR="00836210" w:rsidRPr="0054022E" w14:paraId="780C837F" w14:textId="77777777" w:rsidTr="00836210">
        <w:trPr>
          <w:trHeight w:val="399"/>
          <w:jc w:val="center"/>
        </w:trPr>
        <w:tc>
          <w:tcPr>
            <w:tcW w:w="889" w:type="dxa"/>
            <w:shd w:val="clear" w:color="auto" w:fill="FFFFFF" w:themeFill="background1"/>
          </w:tcPr>
          <w:p w14:paraId="35C29985" w14:textId="4EFDA795" w:rsidR="00836210" w:rsidRPr="0054022E" w:rsidRDefault="00984C03" w:rsidP="0083621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5451" w:type="dxa"/>
            <w:shd w:val="clear" w:color="auto" w:fill="FFFFFF" w:themeFill="background1"/>
          </w:tcPr>
          <w:p w14:paraId="05884EC6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Uzaktan beden eğitimi dersinde zamanı etkili kullanırım.</w:t>
            </w:r>
          </w:p>
        </w:tc>
        <w:tc>
          <w:tcPr>
            <w:tcW w:w="482" w:type="dxa"/>
            <w:shd w:val="clear" w:color="auto" w:fill="FFFFFF" w:themeFill="background1"/>
            <w:vAlign w:val="center"/>
          </w:tcPr>
          <w:p w14:paraId="5942B208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96" w:type="dxa"/>
            <w:shd w:val="clear" w:color="auto" w:fill="FFFFFF" w:themeFill="background1"/>
            <w:vAlign w:val="center"/>
          </w:tcPr>
          <w:p w14:paraId="6EB4CE45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96" w:type="dxa"/>
            <w:shd w:val="clear" w:color="auto" w:fill="FFFFFF" w:themeFill="background1"/>
            <w:vAlign w:val="center"/>
          </w:tcPr>
          <w:p w14:paraId="295A2674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639" w:type="dxa"/>
            <w:shd w:val="clear" w:color="auto" w:fill="FFFFFF" w:themeFill="background1"/>
            <w:vAlign w:val="center"/>
          </w:tcPr>
          <w:p w14:paraId="0281ED83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96" w:type="dxa"/>
            <w:shd w:val="clear" w:color="auto" w:fill="FFFFFF" w:themeFill="background1"/>
            <w:vAlign w:val="center"/>
          </w:tcPr>
          <w:p w14:paraId="4D816500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5</w:t>
            </w:r>
          </w:p>
        </w:tc>
      </w:tr>
      <w:tr w:rsidR="00836210" w:rsidRPr="0054022E" w14:paraId="7AFAEDB3" w14:textId="77777777" w:rsidTr="00836210">
        <w:trPr>
          <w:trHeight w:val="399"/>
          <w:jc w:val="center"/>
        </w:trPr>
        <w:tc>
          <w:tcPr>
            <w:tcW w:w="889" w:type="dxa"/>
            <w:shd w:val="clear" w:color="auto" w:fill="FFFFFF" w:themeFill="background1"/>
          </w:tcPr>
          <w:p w14:paraId="131D8F75" w14:textId="78077C20" w:rsidR="00836210" w:rsidRPr="0054022E" w:rsidRDefault="00984C03" w:rsidP="0083621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5451" w:type="dxa"/>
            <w:shd w:val="clear" w:color="auto" w:fill="FFFFFF" w:themeFill="background1"/>
          </w:tcPr>
          <w:p w14:paraId="701539C4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Uzaktan beden eğitimi dersini eğlenceli hale getirebilirim.</w:t>
            </w:r>
          </w:p>
        </w:tc>
        <w:tc>
          <w:tcPr>
            <w:tcW w:w="482" w:type="dxa"/>
            <w:shd w:val="clear" w:color="auto" w:fill="FFFFFF" w:themeFill="background1"/>
            <w:vAlign w:val="center"/>
          </w:tcPr>
          <w:p w14:paraId="7956123B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96" w:type="dxa"/>
            <w:shd w:val="clear" w:color="auto" w:fill="FFFFFF" w:themeFill="background1"/>
            <w:vAlign w:val="center"/>
          </w:tcPr>
          <w:p w14:paraId="76064F5A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96" w:type="dxa"/>
            <w:shd w:val="clear" w:color="auto" w:fill="FFFFFF" w:themeFill="background1"/>
            <w:vAlign w:val="center"/>
          </w:tcPr>
          <w:p w14:paraId="6B1F1B84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639" w:type="dxa"/>
            <w:shd w:val="clear" w:color="auto" w:fill="FFFFFF" w:themeFill="background1"/>
            <w:vAlign w:val="center"/>
          </w:tcPr>
          <w:p w14:paraId="236F7F7B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96" w:type="dxa"/>
            <w:shd w:val="clear" w:color="auto" w:fill="FFFFFF" w:themeFill="background1"/>
            <w:vAlign w:val="center"/>
          </w:tcPr>
          <w:p w14:paraId="077A5426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5</w:t>
            </w:r>
          </w:p>
        </w:tc>
      </w:tr>
      <w:tr w:rsidR="00836210" w:rsidRPr="0054022E" w14:paraId="47FC8912" w14:textId="77777777" w:rsidTr="00836210">
        <w:trPr>
          <w:trHeight w:val="399"/>
          <w:jc w:val="center"/>
        </w:trPr>
        <w:tc>
          <w:tcPr>
            <w:tcW w:w="889" w:type="dxa"/>
            <w:shd w:val="clear" w:color="auto" w:fill="FFFFFF" w:themeFill="background1"/>
          </w:tcPr>
          <w:p w14:paraId="077DD934" w14:textId="54B87F1C" w:rsidR="00836210" w:rsidRPr="0054022E" w:rsidRDefault="00984C03" w:rsidP="0083621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5451" w:type="dxa"/>
            <w:shd w:val="clear" w:color="auto" w:fill="FFFFFF" w:themeFill="background1"/>
          </w:tcPr>
          <w:p w14:paraId="02024609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Uzaktan beden eğitimi dersinde evde bulunabilecek materyallerle etkinlik tasarlayabilirim.</w:t>
            </w:r>
          </w:p>
        </w:tc>
        <w:tc>
          <w:tcPr>
            <w:tcW w:w="482" w:type="dxa"/>
            <w:shd w:val="clear" w:color="auto" w:fill="FFFFFF" w:themeFill="background1"/>
            <w:vAlign w:val="center"/>
          </w:tcPr>
          <w:p w14:paraId="2C4565D8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96" w:type="dxa"/>
            <w:shd w:val="clear" w:color="auto" w:fill="FFFFFF" w:themeFill="background1"/>
            <w:vAlign w:val="center"/>
          </w:tcPr>
          <w:p w14:paraId="7D60C724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96" w:type="dxa"/>
            <w:shd w:val="clear" w:color="auto" w:fill="FFFFFF" w:themeFill="background1"/>
            <w:vAlign w:val="center"/>
          </w:tcPr>
          <w:p w14:paraId="04C49F5A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639" w:type="dxa"/>
            <w:shd w:val="clear" w:color="auto" w:fill="FFFFFF" w:themeFill="background1"/>
            <w:vAlign w:val="center"/>
          </w:tcPr>
          <w:p w14:paraId="0621E922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96" w:type="dxa"/>
            <w:shd w:val="clear" w:color="auto" w:fill="FFFFFF" w:themeFill="background1"/>
            <w:vAlign w:val="center"/>
          </w:tcPr>
          <w:p w14:paraId="5DF981FC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5</w:t>
            </w:r>
          </w:p>
        </w:tc>
      </w:tr>
      <w:tr w:rsidR="00836210" w:rsidRPr="0054022E" w14:paraId="6BA2350F" w14:textId="77777777" w:rsidTr="00836210">
        <w:trPr>
          <w:trHeight w:val="399"/>
          <w:jc w:val="center"/>
        </w:trPr>
        <w:tc>
          <w:tcPr>
            <w:tcW w:w="889" w:type="dxa"/>
            <w:shd w:val="clear" w:color="auto" w:fill="FFFFFF" w:themeFill="background1"/>
          </w:tcPr>
          <w:p w14:paraId="3E23604A" w14:textId="1301BD76" w:rsidR="00836210" w:rsidRPr="0054022E" w:rsidRDefault="00984C03" w:rsidP="0083621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5451" w:type="dxa"/>
            <w:shd w:val="clear" w:color="auto" w:fill="FFFFFF" w:themeFill="background1"/>
          </w:tcPr>
          <w:p w14:paraId="6E31CE2C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Uzaktan beden eğitimi dersinde farklı yöntem ve teknikler kullanırım.</w:t>
            </w:r>
          </w:p>
        </w:tc>
        <w:tc>
          <w:tcPr>
            <w:tcW w:w="482" w:type="dxa"/>
            <w:shd w:val="clear" w:color="auto" w:fill="FFFFFF" w:themeFill="background1"/>
            <w:vAlign w:val="center"/>
          </w:tcPr>
          <w:p w14:paraId="07BF5F48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96" w:type="dxa"/>
            <w:shd w:val="clear" w:color="auto" w:fill="FFFFFF" w:themeFill="background1"/>
            <w:vAlign w:val="center"/>
          </w:tcPr>
          <w:p w14:paraId="53B6F2D8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96" w:type="dxa"/>
            <w:shd w:val="clear" w:color="auto" w:fill="FFFFFF" w:themeFill="background1"/>
            <w:vAlign w:val="center"/>
          </w:tcPr>
          <w:p w14:paraId="2C8F3052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639" w:type="dxa"/>
            <w:shd w:val="clear" w:color="auto" w:fill="FFFFFF" w:themeFill="background1"/>
            <w:vAlign w:val="center"/>
          </w:tcPr>
          <w:p w14:paraId="0C3D8A31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96" w:type="dxa"/>
            <w:shd w:val="clear" w:color="auto" w:fill="FFFFFF" w:themeFill="background1"/>
            <w:vAlign w:val="center"/>
          </w:tcPr>
          <w:p w14:paraId="2FEB2975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5</w:t>
            </w:r>
          </w:p>
        </w:tc>
      </w:tr>
      <w:tr w:rsidR="00836210" w:rsidRPr="0054022E" w14:paraId="6AFC8952" w14:textId="77777777" w:rsidTr="00836210">
        <w:trPr>
          <w:trHeight w:val="383"/>
          <w:jc w:val="center"/>
        </w:trPr>
        <w:tc>
          <w:tcPr>
            <w:tcW w:w="889" w:type="dxa"/>
            <w:shd w:val="clear" w:color="auto" w:fill="FFFFFF" w:themeFill="background1"/>
          </w:tcPr>
          <w:p w14:paraId="48DA6C32" w14:textId="49F17AE9" w:rsidR="00836210" w:rsidRPr="0054022E" w:rsidRDefault="00984C03" w:rsidP="0083621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5451" w:type="dxa"/>
            <w:shd w:val="clear" w:color="auto" w:fill="FFFFFF" w:themeFill="background1"/>
          </w:tcPr>
          <w:p w14:paraId="7E759BCB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 xml:space="preserve">Uzaktan beden eğitimi dersinde öğrencilerin gelişim alanına uygun (bilişsel, </w:t>
            </w:r>
            <w:proofErr w:type="spellStart"/>
            <w:r w:rsidRPr="0054022E">
              <w:rPr>
                <w:rFonts w:ascii="Times New Roman" w:hAnsi="Times New Roman" w:cs="Times New Roman"/>
              </w:rPr>
              <w:t>duyuşsal</w:t>
            </w:r>
            <w:proofErr w:type="spellEnd"/>
            <w:r w:rsidRPr="0054022E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54022E">
              <w:rPr>
                <w:rFonts w:ascii="Times New Roman" w:hAnsi="Times New Roman" w:cs="Times New Roman"/>
              </w:rPr>
              <w:t>psikomotor</w:t>
            </w:r>
            <w:proofErr w:type="spellEnd"/>
            <w:r w:rsidRPr="0054022E">
              <w:rPr>
                <w:rFonts w:ascii="Times New Roman" w:hAnsi="Times New Roman" w:cs="Times New Roman"/>
              </w:rPr>
              <w:t>) çalışmalar yaparım.</w:t>
            </w:r>
          </w:p>
        </w:tc>
        <w:tc>
          <w:tcPr>
            <w:tcW w:w="482" w:type="dxa"/>
            <w:shd w:val="clear" w:color="auto" w:fill="FFFFFF" w:themeFill="background1"/>
            <w:vAlign w:val="center"/>
          </w:tcPr>
          <w:p w14:paraId="00E6AE97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96" w:type="dxa"/>
            <w:shd w:val="clear" w:color="auto" w:fill="FFFFFF" w:themeFill="background1"/>
            <w:vAlign w:val="center"/>
          </w:tcPr>
          <w:p w14:paraId="2CC48370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96" w:type="dxa"/>
            <w:shd w:val="clear" w:color="auto" w:fill="FFFFFF" w:themeFill="background1"/>
            <w:vAlign w:val="center"/>
          </w:tcPr>
          <w:p w14:paraId="09F33C74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639" w:type="dxa"/>
            <w:shd w:val="clear" w:color="auto" w:fill="FFFFFF" w:themeFill="background1"/>
            <w:vAlign w:val="center"/>
          </w:tcPr>
          <w:p w14:paraId="5362E82C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96" w:type="dxa"/>
            <w:shd w:val="clear" w:color="auto" w:fill="FFFFFF" w:themeFill="background1"/>
            <w:vAlign w:val="center"/>
          </w:tcPr>
          <w:p w14:paraId="1471C0C2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5</w:t>
            </w:r>
          </w:p>
        </w:tc>
      </w:tr>
      <w:tr w:rsidR="00836210" w:rsidRPr="0054022E" w14:paraId="71844AEA" w14:textId="77777777" w:rsidTr="00836210">
        <w:trPr>
          <w:trHeight w:val="399"/>
          <w:jc w:val="center"/>
        </w:trPr>
        <w:tc>
          <w:tcPr>
            <w:tcW w:w="889" w:type="dxa"/>
            <w:shd w:val="clear" w:color="auto" w:fill="FFFFFF" w:themeFill="background1"/>
          </w:tcPr>
          <w:p w14:paraId="752D0D7D" w14:textId="730120DD" w:rsidR="00836210" w:rsidRPr="0054022E" w:rsidRDefault="00984C03" w:rsidP="0083621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5451" w:type="dxa"/>
            <w:shd w:val="clear" w:color="auto" w:fill="FFFFFF" w:themeFill="background1"/>
          </w:tcPr>
          <w:p w14:paraId="5C6B7A9B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Uzaktan beden eğitimi dersinde öğretim programında yer alan değerleri (sorumluluk, centilmenlik, iş birliği, paylaşım, arkadaşlık vb.) öğrencilere kazandırabilirim.</w:t>
            </w:r>
          </w:p>
        </w:tc>
        <w:tc>
          <w:tcPr>
            <w:tcW w:w="482" w:type="dxa"/>
            <w:shd w:val="clear" w:color="auto" w:fill="FFFFFF" w:themeFill="background1"/>
            <w:vAlign w:val="center"/>
          </w:tcPr>
          <w:p w14:paraId="224B7270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96" w:type="dxa"/>
            <w:shd w:val="clear" w:color="auto" w:fill="FFFFFF" w:themeFill="background1"/>
            <w:vAlign w:val="center"/>
          </w:tcPr>
          <w:p w14:paraId="4371FC44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96" w:type="dxa"/>
            <w:shd w:val="clear" w:color="auto" w:fill="FFFFFF" w:themeFill="background1"/>
            <w:vAlign w:val="center"/>
          </w:tcPr>
          <w:p w14:paraId="06E7A4C8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639" w:type="dxa"/>
            <w:shd w:val="clear" w:color="auto" w:fill="FFFFFF" w:themeFill="background1"/>
            <w:vAlign w:val="center"/>
          </w:tcPr>
          <w:p w14:paraId="7FA94B98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96" w:type="dxa"/>
            <w:shd w:val="clear" w:color="auto" w:fill="FFFFFF" w:themeFill="background1"/>
            <w:vAlign w:val="center"/>
          </w:tcPr>
          <w:p w14:paraId="1CC5F63D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5</w:t>
            </w:r>
          </w:p>
        </w:tc>
      </w:tr>
      <w:tr w:rsidR="00836210" w:rsidRPr="0054022E" w14:paraId="07BBB9BD" w14:textId="77777777" w:rsidTr="00836210">
        <w:trPr>
          <w:trHeight w:val="399"/>
          <w:jc w:val="center"/>
        </w:trPr>
        <w:tc>
          <w:tcPr>
            <w:tcW w:w="889" w:type="dxa"/>
            <w:shd w:val="clear" w:color="auto" w:fill="FFFFFF" w:themeFill="background1"/>
          </w:tcPr>
          <w:p w14:paraId="7B3ADB28" w14:textId="44BC6FD2" w:rsidR="00836210" w:rsidRPr="0054022E" w:rsidRDefault="00984C03" w:rsidP="0083621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5451" w:type="dxa"/>
            <w:shd w:val="clear" w:color="auto" w:fill="FFFFFF" w:themeFill="background1"/>
          </w:tcPr>
          <w:p w14:paraId="1BF679F4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Uzaktan beden eğitimi dersinde öğrencilere öğrendiği hareketleri geliştirmeleri için alıştırmalar yaptırırım.</w:t>
            </w:r>
          </w:p>
        </w:tc>
        <w:tc>
          <w:tcPr>
            <w:tcW w:w="482" w:type="dxa"/>
            <w:shd w:val="clear" w:color="auto" w:fill="FFFFFF" w:themeFill="background1"/>
            <w:vAlign w:val="center"/>
          </w:tcPr>
          <w:p w14:paraId="59B1592F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96" w:type="dxa"/>
            <w:shd w:val="clear" w:color="auto" w:fill="FFFFFF" w:themeFill="background1"/>
            <w:vAlign w:val="center"/>
          </w:tcPr>
          <w:p w14:paraId="03B74E39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96" w:type="dxa"/>
            <w:shd w:val="clear" w:color="auto" w:fill="FFFFFF" w:themeFill="background1"/>
            <w:vAlign w:val="center"/>
          </w:tcPr>
          <w:p w14:paraId="2A4094A2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639" w:type="dxa"/>
            <w:shd w:val="clear" w:color="auto" w:fill="FFFFFF" w:themeFill="background1"/>
            <w:vAlign w:val="center"/>
          </w:tcPr>
          <w:p w14:paraId="0A92DFF9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96" w:type="dxa"/>
            <w:shd w:val="clear" w:color="auto" w:fill="FFFFFF" w:themeFill="background1"/>
            <w:vAlign w:val="center"/>
          </w:tcPr>
          <w:p w14:paraId="3FA7141F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5</w:t>
            </w:r>
          </w:p>
        </w:tc>
      </w:tr>
      <w:tr w:rsidR="00836210" w:rsidRPr="0054022E" w14:paraId="4C6C331F" w14:textId="77777777" w:rsidTr="00836210">
        <w:trPr>
          <w:trHeight w:val="383"/>
          <w:jc w:val="center"/>
        </w:trPr>
        <w:tc>
          <w:tcPr>
            <w:tcW w:w="889" w:type="dxa"/>
            <w:shd w:val="clear" w:color="auto" w:fill="FFFFFF" w:themeFill="background1"/>
          </w:tcPr>
          <w:p w14:paraId="47D13E48" w14:textId="45A21571" w:rsidR="00836210" w:rsidRPr="0054022E" w:rsidRDefault="00984C03" w:rsidP="0083621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5451" w:type="dxa"/>
            <w:shd w:val="clear" w:color="auto" w:fill="FFFFFF" w:themeFill="background1"/>
          </w:tcPr>
          <w:p w14:paraId="414F39F5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Uzaktan beden eğitimi dersinde öğrencilerin hareket ihtiyacını güvenli bir şekilde sağlarım.</w:t>
            </w:r>
          </w:p>
        </w:tc>
        <w:tc>
          <w:tcPr>
            <w:tcW w:w="482" w:type="dxa"/>
            <w:shd w:val="clear" w:color="auto" w:fill="FFFFFF" w:themeFill="background1"/>
            <w:vAlign w:val="center"/>
          </w:tcPr>
          <w:p w14:paraId="176F31C4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96" w:type="dxa"/>
            <w:shd w:val="clear" w:color="auto" w:fill="FFFFFF" w:themeFill="background1"/>
            <w:vAlign w:val="center"/>
          </w:tcPr>
          <w:p w14:paraId="1FD4E3CD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96" w:type="dxa"/>
            <w:shd w:val="clear" w:color="auto" w:fill="FFFFFF" w:themeFill="background1"/>
            <w:vAlign w:val="center"/>
          </w:tcPr>
          <w:p w14:paraId="453400C5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639" w:type="dxa"/>
            <w:shd w:val="clear" w:color="auto" w:fill="FFFFFF" w:themeFill="background1"/>
            <w:vAlign w:val="center"/>
          </w:tcPr>
          <w:p w14:paraId="770E6279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96" w:type="dxa"/>
            <w:shd w:val="clear" w:color="auto" w:fill="FFFFFF" w:themeFill="background1"/>
            <w:vAlign w:val="center"/>
          </w:tcPr>
          <w:p w14:paraId="7DE4C526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5</w:t>
            </w:r>
          </w:p>
        </w:tc>
      </w:tr>
      <w:tr w:rsidR="00836210" w:rsidRPr="0054022E" w14:paraId="1937A5DA" w14:textId="77777777" w:rsidTr="00836210">
        <w:trPr>
          <w:trHeight w:val="383"/>
          <w:jc w:val="center"/>
        </w:trPr>
        <w:tc>
          <w:tcPr>
            <w:tcW w:w="889" w:type="dxa"/>
            <w:shd w:val="clear" w:color="auto" w:fill="FFFFFF" w:themeFill="background1"/>
          </w:tcPr>
          <w:p w14:paraId="6DF210E3" w14:textId="0B6485E1" w:rsidR="00836210" w:rsidRPr="0054022E" w:rsidRDefault="00984C03" w:rsidP="0083621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5451" w:type="dxa"/>
            <w:shd w:val="clear" w:color="auto" w:fill="FFFFFF" w:themeFill="background1"/>
          </w:tcPr>
          <w:p w14:paraId="7A7ED27E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Uzaktan beden eğitimi dersinde ödev kontrolü yapabilirim.</w:t>
            </w:r>
          </w:p>
        </w:tc>
        <w:tc>
          <w:tcPr>
            <w:tcW w:w="482" w:type="dxa"/>
            <w:shd w:val="clear" w:color="auto" w:fill="FFFFFF" w:themeFill="background1"/>
            <w:vAlign w:val="center"/>
          </w:tcPr>
          <w:p w14:paraId="6E5E19B1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96" w:type="dxa"/>
            <w:shd w:val="clear" w:color="auto" w:fill="FFFFFF" w:themeFill="background1"/>
            <w:vAlign w:val="center"/>
          </w:tcPr>
          <w:p w14:paraId="2B0C8720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96" w:type="dxa"/>
            <w:shd w:val="clear" w:color="auto" w:fill="FFFFFF" w:themeFill="background1"/>
            <w:vAlign w:val="center"/>
          </w:tcPr>
          <w:p w14:paraId="1AA898CA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639" w:type="dxa"/>
            <w:shd w:val="clear" w:color="auto" w:fill="FFFFFF" w:themeFill="background1"/>
            <w:vAlign w:val="center"/>
          </w:tcPr>
          <w:p w14:paraId="50FA3FC5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96" w:type="dxa"/>
            <w:shd w:val="clear" w:color="auto" w:fill="FFFFFF" w:themeFill="background1"/>
            <w:vAlign w:val="center"/>
          </w:tcPr>
          <w:p w14:paraId="2B6D3FDC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5</w:t>
            </w:r>
          </w:p>
        </w:tc>
      </w:tr>
      <w:tr w:rsidR="00836210" w:rsidRPr="0054022E" w14:paraId="4F2C594B" w14:textId="77777777" w:rsidTr="00836210">
        <w:trPr>
          <w:trHeight w:val="399"/>
          <w:jc w:val="center"/>
        </w:trPr>
        <w:tc>
          <w:tcPr>
            <w:tcW w:w="889" w:type="dxa"/>
            <w:shd w:val="clear" w:color="auto" w:fill="FFFFFF" w:themeFill="background1"/>
          </w:tcPr>
          <w:p w14:paraId="06E26840" w14:textId="3828157A" w:rsidR="00836210" w:rsidRPr="0054022E" w:rsidRDefault="00984C03" w:rsidP="0083621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5451" w:type="dxa"/>
            <w:shd w:val="clear" w:color="auto" w:fill="FFFFFF" w:themeFill="background1"/>
          </w:tcPr>
          <w:p w14:paraId="36C620BD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Uzaktan beden eğitimi dersinde öğrencilerime anında dönüt veririm.</w:t>
            </w:r>
          </w:p>
        </w:tc>
        <w:tc>
          <w:tcPr>
            <w:tcW w:w="482" w:type="dxa"/>
            <w:shd w:val="clear" w:color="auto" w:fill="FFFFFF" w:themeFill="background1"/>
            <w:vAlign w:val="center"/>
          </w:tcPr>
          <w:p w14:paraId="69E2C30E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96" w:type="dxa"/>
            <w:shd w:val="clear" w:color="auto" w:fill="FFFFFF" w:themeFill="background1"/>
            <w:vAlign w:val="center"/>
          </w:tcPr>
          <w:p w14:paraId="3B61EC78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96" w:type="dxa"/>
            <w:shd w:val="clear" w:color="auto" w:fill="FFFFFF" w:themeFill="background1"/>
            <w:vAlign w:val="center"/>
          </w:tcPr>
          <w:p w14:paraId="36B97F27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639" w:type="dxa"/>
            <w:shd w:val="clear" w:color="auto" w:fill="FFFFFF" w:themeFill="background1"/>
            <w:vAlign w:val="center"/>
          </w:tcPr>
          <w:p w14:paraId="054FC08E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96" w:type="dxa"/>
            <w:shd w:val="clear" w:color="auto" w:fill="FFFFFF" w:themeFill="background1"/>
            <w:vAlign w:val="center"/>
          </w:tcPr>
          <w:p w14:paraId="5F9AC2B4" w14:textId="77777777" w:rsidR="00836210" w:rsidRPr="0054022E" w:rsidRDefault="00836210" w:rsidP="00836210">
            <w:pPr>
              <w:rPr>
                <w:rFonts w:ascii="Times New Roman" w:hAnsi="Times New Roman" w:cs="Times New Roman"/>
              </w:rPr>
            </w:pPr>
            <w:r w:rsidRPr="0054022E">
              <w:rPr>
                <w:rFonts w:ascii="Times New Roman" w:hAnsi="Times New Roman" w:cs="Times New Roman"/>
              </w:rPr>
              <w:t>5</w:t>
            </w:r>
          </w:p>
        </w:tc>
      </w:tr>
    </w:tbl>
    <w:p w14:paraId="736A6D48" w14:textId="77777777" w:rsidR="0057726F" w:rsidRPr="00AA467C" w:rsidRDefault="0057726F" w:rsidP="006426DC">
      <w:pPr>
        <w:spacing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bookmarkStart w:id="0" w:name="_GoBack"/>
      <w:bookmarkEnd w:id="0"/>
    </w:p>
    <w:sectPr w:rsidR="0057726F" w:rsidRPr="00AA467C" w:rsidSect="00B5353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F1AE2A" w14:textId="77777777" w:rsidR="00746BCA" w:rsidRDefault="00746BCA" w:rsidP="000568DC">
      <w:pPr>
        <w:spacing w:after="0" w:line="240" w:lineRule="auto"/>
      </w:pPr>
      <w:r>
        <w:separator/>
      </w:r>
    </w:p>
  </w:endnote>
  <w:endnote w:type="continuationSeparator" w:id="0">
    <w:p w14:paraId="054CB6A2" w14:textId="77777777" w:rsidR="00746BCA" w:rsidRDefault="00746BCA" w:rsidP="000568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-BoldMT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A7893C" w14:textId="77777777" w:rsidR="008F3CB7" w:rsidRDefault="008F3CB7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AA887D" w14:textId="77777777" w:rsidR="008F3CB7" w:rsidRDefault="008F3CB7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A83105" w14:textId="77777777" w:rsidR="008F3CB7" w:rsidRDefault="008F3CB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AA30A5" w14:textId="77777777" w:rsidR="00746BCA" w:rsidRDefault="00746BCA" w:rsidP="000568DC">
      <w:pPr>
        <w:spacing w:after="0" w:line="240" w:lineRule="auto"/>
      </w:pPr>
      <w:r>
        <w:separator/>
      </w:r>
    </w:p>
  </w:footnote>
  <w:footnote w:type="continuationSeparator" w:id="0">
    <w:p w14:paraId="2EE95370" w14:textId="77777777" w:rsidR="00746BCA" w:rsidRDefault="00746BCA" w:rsidP="000568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A0C93C" w14:textId="77777777" w:rsidR="008F3CB7" w:rsidRDefault="008F3CB7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E03C87" w14:textId="77777777" w:rsidR="008F3CB7" w:rsidRDefault="008F3CB7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9BF8B8" w14:textId="77777777" w:rsidR="008F3CB7" w:rsidRDefault="008F3CB7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45642B"/>
    <w:multiLevelType w:val="hybridMultilevel"/>
    <w:tmpl w:val="589E4182"/>
    <w:lvl w:ilvl="0" w:tplc="38161BFE">
      <w:start w:val="2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92142F"/>
    <w:multiLevelType w:val="hybridMultilevel"/>
    <w:tmpl w:val="7FE01F98"/>
    <w:lvl w:ilvl="0" w:tplc="769A76CA">
      <w:start w:val="4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0B56FE"/>
    <w:multiLevelType w:val="hybridMultilevel"/>
    <w:tmpl w:val="7518808C"/>
    <w:lvl w:ilvl="0" w:tplc="BAF03188">
      <w:start w:val="4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0511CB"/>
    <w:multiLevelType w:val="hybridMultilevel"/>
    <w:tmpl w:val="458462BC"/>
    <w:lvl w:ilvl="0" w:tplc="8FDA2E66">
      <w:start w:val="2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0B0BC2"/>
    <w:multiLevelType w:val="hybridMultilevel"/>
    <w:tmpl w:val="582C1E7C"/>
    <w:lvl w:ilvl="0" w:tplc="51F6C56C">
      <w:start w:val="20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7E2B153A"/>
    <w:multiLevelType w:val="hybridMultilevel"/>
    <w:tmpl w:val="D5B29666"/>
    <w:lvl w:ilvl="0" w:tplc="2410CEF2">
      <w:start w:val="2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0"/>
  </w:num>
  <w:num w:numId="4">
    <w:abstractNumId w:val="3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QwtjA1tTAxMTE3NjVS0lEKTi0uzszPAykwrAUADEIo5ywAAAA="/>
  </w:docVars>
  <w:rsids>
    <w:rsidRoot w:val="004C0319"/>
    <w:rsid w:val="000005DB"/>
    <w:rsid w:val="00006C67"/>
    <w:rsid w:val="00017D60"/>
    <w:rsid w:val="00025D28"/>
    <w:rsid w:val="00027F30"/>
    <w:rsid w:val="00032B45"/>
    <w:rsid w:val="0004189B"/>
    <w:rsid w:val="000450CD"/>
    <w:rsid w:val="00050E8E"/>
    <w:rsid w:val="00052274"/>
    <w:rsid w:val="000568DC"/>
    <w:rsid w:val="0006562C"/>
    <w:rsid w:val="000662F7"/>
    <w:rsid w:val="0008366E"/>
    <w:rsid w:val="00085C07"/>
    <w:rsid w:val="00096F4D"/>
    <w:rsid w:val="000A2C61"/>
    <w:rsid w:val="000B05C9"/>
    <w:rsid w:val="000B2EB9"/>
    <w:rsid w:val="000B3268"/>
    <w:rsid w:val="000B4F9B"/>
    <w:rsid w:val="000B64CB"/>
    <w:rsid w:val="000C16FE"/>
    <w:rsid w:val="000D236B"/>
    <w:rsid w:val="000D3FAB"/>
    <w:rsid w:val="000D43F1"/>
    <w:rsid w:val="000D733D"/>
    <w:rsid w:val="000E19E5"/>
    <w:rsid w:val="000E4DF2"/>
    <w:rsid w:val="000E5C34"/>
    <w:rsid w:val="000F2485"/>
    <w:rsid w:val="00101EC4"/>
    <w:rsid w:val="00103766"/>
    <w:rsid w:val="00110E80"/>
    <w:rsid w:val="001111DF"/>
    <w:rsid w:val="001143D6"/>
    <w:rsid w:val="001251FB"/>
    <w:rsid w:val="0012642E"/>
    <w:rsid w:val="00127C09"/>
    <w:rsid w:val="00142869"/>
    <w:rsid w:val="00153212"/>
    <w:rsid w:val="001566FC"/>
    <w:rsid w:val="001610E7"/>
    <w:rsid w:val="00165D09"/>
    <w:rsid w:val="00170E24"/>
    <w:rsid w:val="0017467E"/>
    <w:rsid w:val="00177180"/>
    <w:rsid w:val="0019303A"/>
    <w:rsid w:val="001A586F"/>
    <w:rsid w:val="001B268B"/>
    <w:rsid w:val="001C2667"/>
    <w:rsid w:val="001C705D"/>
    <w:rsid w:val="001C727C"/>
    <w:rsid w:val="001E294F"/>
    <w:rsid w:val="001E6326"/>
    <w:rsid w:val="001F3486"/>
    <w:rsid w:val="001F38A1"/>
    <w:rsid w:val="001F55FF"/>
    <w:rsid w:val="001F5D6C"/>
    <w:rsid w:val="00202BFA"/>
    <w:rsid w:val="00213A8D"/>
    <w:rsid w:val="00215611"/>
    <w:rsid w:val="00220303"/>
    <w:rsid w:val="0022150E"/>
    <w:rsid w:val="002239CD"/>
    <w:rsid w:val="00227351"/>
    <w:rsid w:val="00244D60"/>
    <w:rsid w:val="0024765D"/>
    <w:rsid w:val="00254828"/>
    <w:rsid w:val="00262A4C"/>
    <w:rsid w:val="00262CB7"/>
    <w:rsid w:val="002669B3"/>
    <w:rsid w:val="002731BA"/>
    <w:rsid w:val="00273820"/>
    <w:rsid w:val="0027562A"/>
    <w:rsid w:val="00275C41"/>
    <w:rsid w:val="00284B8B"/>
    <w:rsid w:val="002857A0"/>
    <w:rsid w:val="00287137"/>
    <w:rsid w:val="00287D32"/>
    <w:rsid w:val="00291997"/>
    <w:rsid w:val="00293DF5"/>
    <w:rsid w:val="00297C08"/>
    <w:rsid w:val="00297ED5"/>
    <w:rsid w:val="002A4A7D"/>
    <w:rsid w:val="002A6F9F"/>
    <w:rsid w:val="002B18A4"/>
    <w:rsid w:val="002B3CAF"/>
    <w:rsid w:val="002C26B6"/>
    <w:rsid w:val="002C2926"/>
    <w:rsid w:val="002C32CC"/>
    <w:rsid w:val="002C4A82"/>
    <w:rsid w:val="002D14F2"/>
    <w:rsid w:val="002D4450"/>
    <w:rsid w:val="002E27F7"/>
    <w:rsid w:val="002E3FF2"/>
    <w:rsid w:val="002E7162"/>
    <w:rsid w:val="002F23DD"/>
    <w:rsid w:val="00301035"/>
    <w:rsid w:val="0030648E"/>
    <w:rsid w:val="00314387"/>
    <w:rsid w:val="00330140"/>
    <w:rsid w:val="00330F82"/>
    <w:rsid w:val="00337F0C"/>
    <w:rsid w:val="003450CF"/>
    <w:rsid w:val="0034693B"/>
    <w:rsid w:val="00352374"/>
    <w:rsid w:val="00366C55"/>
    <w:rsid w:val="00367417"/>
    <w:rsid w:val="00370DC2"/>
    <w:rsid w:val="00380351"/>
    <w:rsid w:val="00381106"/>
    <w:rsid w:val="0038588E"/>
    <w:rsid w:val="0038589C"/>
    <w:rsid w:val="00386391"/>
    <w:rsid w:val="00390174"/>
    <w:rsid w:val="00392315"/>
    <w:rsid w:val="003931B1"/>
    <w:rsid w:val="003A7136"/>
    <w:rsid w:val="003B679E"/>
    <w:rsid w:val="003B6CAD"/>
    <w:rsid w:val="003D004E"/>
    <w:rsid w:val="003D5589"/>
    <w:rsid w:val="003D6275"/>
    <w:rsid w:val="003D7A3E"/>
    <w:rsid w:val="003F2DA9"/>
    <w:rsid w:val="0040482F"/>
    <w:rsid w:val="00410244"/>
    <w:rsid w:val="004128D6"/>
    <w:rsid w:val="00413668"/>
    <w:rsid w:val="004240F1"/>
    <w:rsid w:val="004310D5"/>
    <w:rsid w:val="00451D01"/>
    <w:rsid w:val="004605BB"/>
    <w:rsid w:val="00471D5A"/>
    <w:rsid w:val="004743EC"/>
    <w:rsid w:val="00487D20"/>
    <w:rsid w:val="004928A1"/>
    <w:rsid w:val="00494098"/>
    <w:rsid w:val="004975F0"/>
    <w:rsid w:val="004A142A"/>
    <w:rsid w:val="004A3C91"/>
    <w:rsid w:val="004A57BC"/>
    <w:rsid w:val="004B1E32"/>
    <w:rsid w:val="004B6B9D"/>
    <w:rsid w:val="004C0319"/>
    <w:rsid w:val="004C1360"/>
    <w:rsid w:val="004C30BA"/>
    <w:rsid w:val="004D2016"/>
    <w:rsid w:val="004D431F"/>
    <w:rsid w:val="004D4F41"/>
    <w:rsid w:val="004F0F3F"/>
    <w:rsid w:val="004F7F35"/>
    <w:rsid w:val="005064FC"/>
    <w:rsid w:val="005114F8"/>
    <w:rsid w:val="00514DBA"/>
    <w:rsid w:val="00524DC2"/>
    <w:rsid w:val="00540943"/>
    <w:rsid w:val="00545942"/>
    <w:rsid w:val="00547A27"/>
    <w:rsid w:val="005551BE"/>
    <w:rsid w:val="00556F3F"/>
    <w:rsid w:val="005601DC"/>
    <w:rsid w:val="00566276"/>
    <w:rsid w:val="0057726F"/>
    <w:rsid w:val="00577495"/>
    <w:rsid w:val="00580B2D"/>
    <w:rsid w:val="00581072"/>
    <w:rsid w:val="00590C60"/>
    <w:rsid w:val="005945C5"/>
    <w:rsid w:val="005A5321"/>
    <w:rsid w:val="005A63FB"/>
    <w:rsid w:val="005C080E"/>
    <w:rsid w:val="005C1146"/>
    <w:rsid w:val="005C1A55"/>
    <w:rsid w:val="005D2ADD"/>
    <w:rsid w:val="005D66D4"/>
    <w:rsid w:val="005E03AF"/>
    <w:rsid w:val="00617765"/>
    <w:rsid w:val="00623466"/>
    <w:rsid w:val="00633F6C"/>
    <w:rsid w:val="00637B4A"/>
    <w:rsid w:val="0064031B"/>
    <w:rsid w:val="006426DC"/>
    <w:rsid w:val="0064482E"/>
    <w:rsid w:val="006450BE"/>
    <w:rsid w:val="00657BDC"/>
    <w:rsid w:val="00657F8A"/>
    <w:rsid w:val="00670BC5"/>
    <w:rsid w:val="0067118B"/>
    <w:rsid w:val="006733B3"/>
    <w:rsid w:val="00677BD6"/>
    <w:rsid w:val="006869A6"/>
    <w:rsid w:val="00687147"/>
    <w:rsid w:val="00693282"/>
    <w:rsid w:val="006A3A00"/>
    <w:rsid w:val="006A4FAF"/>
    <w:rsid w:val="006A6533"/>
    <w:rsid w:val="006A7529"/>
    <w:rsid w:val="006B23B9"/>
    <w:rsid w:val="006B4C03"/>
    <w:rsid w:val="006C7FBE"/>
    <w:rsid w:val="006D1EC1"/>
    <w:rsid w:val="006E2E0B"/>
    <w:rsid w:val="006F41C4"/>
    <w:rsid w:val="006F534D"/>
    <w:rsid w:val="006F568A"/>
    <w:rsid w:val="006F6BED"/>
    <w:rsid w:val="006F7566"/>
    <w:rsid w:val="00701382"/>
    <w:rsid w:val="00701EB0"/>
    <w:rsid w:val="007044CB"/>
    <w:rsid w:val="00706269"/>
    <w:rsid w:val="0071310C"/>
    <w:rsid w:val="007211FD"/>
    <w:rsid w:val="007333A3"/>
    <w:rsid w:val="007349A0"/>
    <w:rsid w:val="00745E7A"/>
    <w:rsid w:val="00746BCA"/>
    <w:rsid w:val="007530BF"/>
    <w:rsid w:val="007531A1"/>
    <w:rsid w:val="00753544"/>
    <w:rsid w:val="00753904"/>
    <w:rsid w:val="00782E84"/>
    <w:rsid w:val="00793B08"/>
    <w:rsid w:val="007A0C3D"/>
    <w:rsid w:val="007A4070"/>
    <w:rsid w:val="007B7D19"/>
    <w:rsid w:val="007D0F28"/>
    <w:rsid w:val="007D468B"/>
    <w:rsid w:val="007E5166"/>
    <w:rsid w:val="007F0005"/>
    <w:rsid w:val="007F21E8"/>
    <w:rsid w:val="007F367D"/>
    <w:rsid w:val="007F3FB2"/>
    <w:rsid w:val="007F43AF"/>
    <w:rsid w:val="00801A3E"/>
    <w:rsid w:val="00812184"/>
    <w:rsid w:val="00813FBE"/>
    <w:rsid w:val="00815C87"/>
    <w:rsid w:val="00820DB8"/>
    <w:rsid w:val="008210F3"/>
    <w:rsid w:val="00822761"/>
    <w:rsid w:val="008315A9"/>
    <w:rsid w:val="00833DB7"/>
    <w:rsid w:val="0083445D"/>
    <w:rsid w:val="00836210"/>
    <w:rsid w:val="00837D22"/>
    <w:rsid w:val="008401C9"/>
    <w:rsid w:val="008405DE"/>
    <w:rsid w:val="00851E4B"/>
    <w:rsid w:val="00852BFE"/>
    <w:rsid w:val="00852EB1"/>
    <w:rsid w:val="00867B6C"/>
    <w:rsid w:val="00875040"/>
    <w:rsid w:val="00882700"/>
    <w:rsid w:val="008A217E"/>
    <w:rsid w:val="008B68B9"/>
    <w:rsid w:val="008B761E"/>
    <w:rsid w:val="008B7CEE"/>
    <w:rsid w:val="008D0778"/>
    <w:rsid w:val="008D0C99"/>
    <w:rsid w:val="008E09F4"/>
    <w:rsid w:val="008E7E78"/>
    <w:rsid w:val="008F2B64"/>
    <w:rsid w:val="008F3CB7"/>
    <w:rsid w:val="00906E94"/>
    <w:rsid w:val="00917112"/>
    <w:rsid w:val="00930D4C"/>
    <w:rsid w:val="009330C0"/>
    <w:rsid w:val="00936A9E"/>
    <w:rsid w:val="0095136C"/>
    <w:rsid w:val="0095572B"/>
    <w:rsid w:val="00960468"/>
    <w:rsid w:val="00962743"/>
    <w:rsid w:val="00962DE0"/>
    <w:rsid w:val="00963B1C"/>
    <w:rsid w:val="00966B22"/>
    <w:rsid w:val="009778E8"/>
    <w:rsid w:val="00980727"/>
    <w:rsid w:val="00982429"/>
    <w:rsid w:val="00984C03"/>
    <w:rsid w:val="00986828"/>
    <w:rsid w:val="00986A89"/>
    <w:rsid w:val="00986BD2"/>
    <w:rsid w:val="009904D0"/>
    <w:rsid w:val="009A12D1"/>
    <w:rsid w:val="009A1475"/>
    <w:rsid w:val="009A4A8C"/>
    <w:rsid w:val="009B4002"/>
    <w:rsid w:val="009B47FF"/>
    <w:rsid w:val="009E4377"/>
    <w:rsid w:val="009E63E7"/>
    <w:rsid w:val="009F0D9C"/>
    <w:rsid w:val="009F2CCB"/>
    <w:rsid w:val="00A052A1"/>
    <w:rsid w:val="00A25F6D"/>
    <w:rsid w:val="00A27593"/>
    <w:rsid w:val="00A35EDB"/>
    <w:rsid w:val="00A36FB1"/>
    <w:rsid w:val="00A4128D"/>
    <w:rsid w:val="00A45116"/>
    <w:rsid w:val="00A46737"/>
    <w:rsid w:val="00A5054D"/>
    <w:rsid w:val="00A508A9"/>
    <w:rsid w:val="00A5572F"/>
    <w:rsid w:val="00A5693B"/>
    <w:rsid w:val="00A66CC4"/>
    <w:rsid w:val="00A671C1"/>
    <w:rsid w:val="00A73E45"/>
    <w:rsid w:val="00A748C6"/>
    <w:rsid w:val="00A74921"/>
    <w:rsid w:val="00A8207D"/>
    <w:rsid w:val="00A91E66"/>
    <w:rsid w:val="00A95A4D"/>
    <w:rsid w:val="00A969A5"/>
    <w:rsid w:val="00A97568"/>
    <w:rsid w:val="00AA30D9"/>
    <w:rsid w:val="00AA467C"/>
    <w:rsid w:val="00AA545B"/>
    <w:rsid w:val="00AC0EA9"/>
    <w:rsid w:val="00AC5552"/>
    <w:rsid w:val="00AF6FE8"/>
    <w:rsid w:val="00B03A1D"/>
    <w:rsid w:val="00B06A62"/>
    <w:rsid w:val="00B109A2"/>
    <w:rsid w:val="00B109A8"/>
    <w:rsid w:val="00B12324"/>
    <w:rsid w:val="00B20FBD"/>
    <w:rsid w:val="00B33227"/>
    <w:rsid w:val="00B357E2"/>
    <w:rsid w:val="00B4284B"/>
    <w:rsid w:val="00B454B7"/>
    <w:rsid w:val="00B52C3F"/>
    <w:rsid w:val="00B5353D"/>
    <w:rsid w:val="00B643B2"/>
    <w:rsid w:val="00B65845"/>
    <w:rsid w:val="00B71E28"/>
    <w:rsid w:val="00B73763"/>
    <w:rsid w:val="00B84333"/>
    <w:rsid w:val="00B8515B"/>
    <w:rsid w:val="00B92392"/>
    <w:rsid w:val="00B95900"/>
    <w:rsid w:val="00BA26DD"/>
    <w:rsid w:val="00BA273D"/>
    <w:rsid w:val="00BA3E42"/>
    <w:rsid w:val="00BA68CE"/>
    <w:rsid w:val="00BB3CE4"/>
    <w:rsid w:val="00BB3D0E"/>
    <w:rsid w:val="00BB4734"/>
    <w:rsid w:val="00BB748B"/>
    <w:rsid w:val="00BB7726"/>
    <w:rsid w:val="00BD0380"/>
    <w:rsid w:val="00BD4926"/>
    <w:rsid w:val="00BE41B3"/>
    <w:rsid w:val="00BE62BB"/>
    <w:rsid w:val="00BE6488"/>
    <w:rsid w:val="00C02465"/>
    <w:rsid w:val="00C041C9"/>
    <w:rsid w:val="00C11647"/>
    <w:rsid w:val="00C13713"/>
    <w:rsid w:val="00C37E9D"/>
    <w:rsid w:val="00C41778"/>
    <w:rsid w:val="00C45921"/>
    <w:rsid w:val="00C46620"/>
    <w:rsid w:val="00C505C6"/>
    <w:rsid w:val="00C51D3D"/>
    <w:rsid w:val="00C60491"/>
    <w:rsid w:val="00C65F84"/>
    <w:rsid w:val="00C73A8E"/>
    <w:rsid w:val="00C75FDF"/>
    <w:rsid w:val="00C76C7F"/>
    <w:rsid w:val="00C822DA"/>
    <w:rsid w:val="00CA546E"/>
    <w:rsid w:val="00CB2784"/>
    <w:rsid w:val="00CB5A0E"/>
    <w:rsid w:val="00CC6EEE"/>
    <w:rsid w:val="00CC7432"/>
    <w:rsid w:val="00CC7DC9"/>
    <w:rsid w:val="00CD036E"/>
    <w:rsid w:val="00CD1687"/>
    <w:rsid w:val="00CD45F5"/>
    <w:rsid w:val="00CD4D44"/>
    <w:rsid w:val="00CE21DF"/>
    <w:rsid w:val="00CE39C2"/>
    <w:rsid w:val="00CF6084"/>
    <w:rsid w:val="00D05AA8"/>
    <w:rsid w:val="00D11CFB"/>
    <w:rsid w:val="00D4485B"/>
    <w:rsid w:val="00D50465"/>
    <w:rsid w:val="00D5229B"/>
    <w:rsid w:val="00D52F60"/>
    <w:rsid w:val="00D5464A"/>
    <w:rsid w:val="00D631CD"/>
    <w:rsid w:val="00D660A4"/>
    <w:rsid w:val="00D73B94"/>
    <w:rsid w:val="00D96188"/>
    <w:rsid w:val="00D96B70"/>
    <w:rsid w:val="00DB04F8"/>
    <w:rsid w:val="00DB2F01"/>
    <w:rsid w:val="00DC0742"/>
    <w:rsid w:val="00DC3BC9"/>
    <w:rsid w:val="00DC6852"/>
    <w:rsid w:val="00DE448E"/>
    <w:rsid w:val="00DF194A"/>
    <w:rsid w:val="00E07785"/>
    <w:rsid w:val="00E15CC0"/>
    <w:rsid w:val="00E15D68"/>
    <w:rsid w:val="00E216DC"/>
    <w:rsid w:val="00E2318C"/>
    <w:rsid w:val="00E23F83"/>
    <w:rsid w:val="00E3008E"/>
    <w:rsid w:val="00E35CF1"/>
    <w:rsid w:val="00E465BF"/>
    <w:rsid w:val="00E522AD"/>
    <w:rsid w:val="00E56E46"/>
    <w:rsid w:val="00E57EC3"/>
    <w:rsid w:val="00E67342"/>
    <w:rsid w:val="00E7068F"/>
    <w:rsid w:val="00E7405C"/>
    <w:rsid w:val="00E75961"/>
    <w:rsid w:val="00E85A8A"/>
    <w:rsid w:val="00E871D8"/>
    <w:rsid w:val="00EB4202"/>
    <w:rsid w:val="00EC09CD"/>
    <w:rsid w:val="00ED3C97"/>
    <w:rsid w:val="00EE74A4"/>
    <w:rsid w:val="00EF3D98"/>
    <w:rsid w:val="00EF7482"/>
    <w:rsid w:val="00F07DB3"/>
    <w:rsid w:val="00F117B7"/>
    <w:rsid w:val="00F15BF5"/>
    <w:rsid w:val="00F1606F"/>
    <w:rsid w:val="00F173ED"/>
    <w:rsid w:val="00F1763F"/>
    <w:rsid w:val="00F24ADA"/>
    <w:rsid w:val="00F300D4"/>
    <w:rsid w:val="00F35FCC"/>
    <w:rsid w:val="00F4429F"/>
    <w:rsid w:val="00F505BF"/>
    <w:rsid w:val="00F52158"/>
    <w:rsid w:val="00F537F0"/>
    <w:rsid w:val="00F56028"/>
    <w:rsid w:val="00F64316"/>
    <w:rsid w:val="00F6459A"/>
    <w:rsid w:val="00F647AD"/>
    <w:rsid w:val="00F647D3"/>
    <w:rsid w:val="00F708A2"/>
    <w:rsid w:val="00F7402B"/>
    <w:rsid w:val="00F76326"/>
    <w:rsid w:val="00F82F6F"/>
    <w:rsid w:val="00F9176C"/>
    <w:rsid w:val="00F96F8D"/>
    <w:rsid w:val="00FE026B"/>
    <w:rsid w:val="00FE58F8"/>
    <w:rsid w:val="00FF3B43"/>
    <w:rsid w:val="00FF3FEE"/>
    <w:rsid w:val="00FF6C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370ECE"/>
  <w15:docId w15:val="{8272656C-8D08-40FE-8735-DD2E884099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111DF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4C03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450CD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D11C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D11CFB"/>
    <w:rPr>
      <w:rFonts w:ascii="Segoe UI" w:hAnsi="Segoe UI" w:cs="Segoe UI"/>
      <w:sz w:val="18"/>
      <w:szCs w:val="18"/>
    </w:rPr>
  </w:style>
  <w:style w:type="character" w:customStyle="1" w:styleId="fontstyle01">
    <w:name w:val="fontstyle01"/>
    <w:basedOn w:val="VarsaylanParagrafYazTipi"/>
    <w:rsid w:val="00FE026B"/>
    <w:rPr>
      <w:rFonts w:ascii="Arial-BoldMT" w:hAnsi="Arial-BoldMT" w:hint="default"/>
      <w:b/>
      <w:bCs/>
      <w:i w:val="0"/>
      <w:iCs w:val="0"/>
      <w:color w:val="000000"/>
      <w:sz w:val="22"/>
      <w:szCs w:val="22"/>
    </w:rPr>
  </w:style>
  <w:style w:type="paragraph" w:styleId="stBilgi">
    <w:name w:val="header"/>
    <w:basedOn w:val="Normal"/>
    <w:link w:val="stBilgiChar"/>
    <w:uiPriority w:val="99"/>
    <w:unhideWhenUsed/>
    <w:rsid w:val="000568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568DC"/>
  </w:style>
  <w:style w:type="paragraph" w:styleId="AltBilgi">
    <w:name w:val="footer"/>
    <w:basedOn w:val="Normal"/>
    <w:link w:val="AltBilgiChar"/>
    <w:uiPriority w:val="99"/>
    <w:unhideWhenUsed/>
    <w:rsid w:val="000568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568DC"/>
  </w:style>
  <w:style w:type="character" w:styleId="Kpr">
    <w:name w:val="Hyperlink"/>
    <w:basedOn w:val="VarsaylanParagrafYazTipi"/>
    <w:uiPriority w:val="99"/>
    <w:unhideWhenUsed/>
    <w:rsid w:val="006B4C03"/>
    <w:rPr>
      <w:color w:val="0563C1" w:themeColor="hyperlink"/>
      <w:u w:val="single"/>
    </w:rPr>
  </w:style>
  <w:style w:type="character" w:styleId="AklamaBavurusu">
    <w:name w:val="annotation reference"/>
    <w:basedOn w:val="VarsaylanParagrafYazTipi"/>
    <w:uiPriority w:val="99"/>
    <w:semiHidden/>
    <w:unhideWhenUsed/>
    <w:rsid w:val="006B4C03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6B4C03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6B4C03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5601DC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5601D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199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09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302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86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50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352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34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84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95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33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10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78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75FE85-2610-49EF-A652-86038C13DD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7</Words>
  <Characters>2154</Characters>
  <Application>Microsoft Office Word</Application>
  <DocSecurity>0</DocSecurity>
  <Lines>17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met Enes SAĞIN</dc:creator>
  <cp:lastModifiedBy>AES</cp:lastModifiedBy>
  <cp:revision>2</cp:revision>
  <dcterms:created xsi:type="dcterms:W3CDTF">2021-08-15T09:15:00Z</dcterms:created>
  <dcterms:modified xsi:type="dcterms:W3CDTF">2021-08-15T09:15:00Z</dcterms:modified>
</cp:coreProperties>
</file>